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C81CF" w14:textId="567AFDE6" w:rsidR="007F758A" w:rsidRDefault="00F96494" w:rsidP="000A39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9B9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48E5EF" wp14:editId="31A9D0CD">
                <wp:simplePos x="0" y="0"/>
                <wp:positionH relativeFrom="column">
                  <wp:posOffset>-76200</wp:posOffset>
                </wp:positionH>
                <wp:positionV relativeFrom="paragraph">
                  <wp:posOffset>9077325</wp:posOffset>
                </wp:positionV>
                <wp:extent cx="6953250" cy="1905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3250" cy="190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5100347D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pt,714.75pt" to="541.5pt,7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" strokecolor="#0070c0" strokeweight="1.5pt">
                <v:stroke joinstyle="miter"/>
              </v:line>
            </w:pict>
          </mc:Fallback>
        </mc:AlternateContent>
      </w:r>
      <w:r w:rsidR="0017779B">
        <w:rPr>
          <w:rFonts w:ascii="Times New Roman" w:hAnsi="Times New Roman" w:cs="Times New Roman"/>
          <w:b/>
          <w:sz w:val="24"/>
          <w:szCs w:val="24"/>
        </w:rPr>
        <w:t>KAPS</w:t>
      </w:r>
      <w:r w:rsidR="008A7E53" w:rsidRPr="00D449B9">
        <w:rPr>
          <w:rFonts w:ascii="Times New Roman" w:hAnsi="Times New Roman" w:cs="Times New Roman"/>
          <w:b/>
          <w:sz w:val="24"/>
          <w:szCs w:val="24"/>
        </w:rPr>
        <w:t xml:space="preserve"> Division Council</w:t>
      </w:r>
    </w:p>
    <w:p w14:paraId="476B579E" w14:textId="5DFF93F6" w:rsidR="00123FF8" w:rsidRPr="00D449B9" w:rsidRDefault="00123FF8" w:rsidP="000A39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eeting Minutes</w:t>
      </w:r>
    </w:p>
    <w:p w14:paraId="343BC34F" w14:textId="75348B8D" w:rsidR="00685DB4" w:rsidRDefault="0017779B" w:rsidP="00685DB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ednesday</w:t>
      </w:r>
      <w:r w:rsidR="00021E6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F014E5">
        <w:rPr>
          <w:rFonts w:ascii="Times New Roman" w:hAnsi="Times New Roman" w:cs="Times New Roman"/>
          <w:b/>
          <w:sz w:val="24"/>
          <w:szCs w:val="24"/>
        </w:rPr>
        <w:t xml:space="preserve">October </w:t>
      </w:r>
      <w:r w:rsidR="009528CF">
        <w:rPr>
          <w:rFonts w:ascii="Times New Roman" w:hAnsi="Times New Roman" w:cs="Times New Roman"/>
          <w:b/>
          <w:sz w:val="24"/>
          <w:szCs w:val="24"/>
        </w:rPr>
        <w:t>2</w:t>
      </w:r>
      <w:r w:rsidR="00725825">
        <w:rPr>
          <w:rFonts w:ascii="Times New Roman" w:hAnsi="Times New Roman" w:cs="Times New Roman"/>
          <w:b/>
          <w:sz w:val="24"/>
          <w:szCs w:val="24"/>
        </w:rPr>
        <w:t>2</w:t>
      </w:r>
      <w:r w:rsidR="00021E6C">
        <w:rPr>
          <w:rFonts w:ascii="Times New Roman" w:hAnsi="Times New Roman" w:cs="Times New Roman"/>
          <w:b/>
          <w:sz w:val="24"/>
          <w:szCs w:val="24"/>
        </w:rPr>
        <w:t>, 2025</w:t>
      </w:r>
    </w:p>
    <w:p w14:paraId="5C1BEA33" w14:textId="77777777" w:rsidR="00685DB4" w:rsidRDefault="00685DB4" w:rsidP="00685D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DB4">
        <w:rPr>
          <w:rFonts w:ascii="Times New Roman" w:hAnsi="Times New Roman" w:cs="Times New Roman"/>
          <w:sz w:val="24"/>
          <w:szCs w:val="24"/>
        </w:rPr>
        <w:t xml:space="preserve">Attendees: </w:t>
      </w:r>
    </w:p>
    <w:p w14:paraId="4810EE32" w14:textId="77777777" w:rsidR="00685DB4" w:rsidRDefault="00685DB4" w:rsidP="00685DB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85DB4" w:rsidSect="007F758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720" w:bottom="720" w:left="720" w:header="2016" w:footer="288" w:gutter="0"/>
          <w:cols w:space="720"/>
          <w:docGrid w:linePitch="360"/>
        </w:sectPr>
      </w:pPr>
    </w:p>
    <w:p w14:paraId="4FF67C08" w14:textId="5C627435" w:rsidR="00685DB4" w:rsidRPr="00685DB4" w:rsidRDefault="00685DB4" w:rsidP="00685DB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DB4">
        <w:rPr>
          <w:rFonts w:ascii="Times New Roman" w:hAnsi="Times New Roman" w:cs="Times New Roman"/>
          <w:sz w:val="24"/>
          <w:szCs w:val="24"/>
        </w:rPr>
        <w:t>Baumunk, Jeffrey (Dean)</w:t>
      </w:r>
    </w:p>
    <w:p w14:paraId="2A8A5E8F" w14:textId="77777777" w:rsidR="00685DB4" w:rsidRPr="00685DB4" w:rsidRDefault="00685DB4" w:rsidP="00685DB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DB4">
        <w:rPr>
          <w:rFonts w:ascii="Times New Roman" w:hAnsi="Times New Roman" w:cs="Times New Roman"/>
          <w:sz w:val="24"/>
          <w:szCs w:val="24"/>
        </w:rPr>
        <w:t>Bennett, Stephanie (Counselor)</w:t>
      </w:r>
    </w:p>
    <w:p w14:paraId="6104E2CC" w14:textId="77777777" w:rsidR="00685DB4" w:rsidRPr="00685DB4" w:rsidRDefault="00685DB4" w:rsidP="00685DB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DB4">
        <w:rPr>
          <w:rFonts w:ascii="Times New Roman" w:hAnsi="Times New Roman" w:cs="Times New Roman"/>
          <w:sz w:val="24"/>
          <w:szCs w:val="24"/>
        </w:rPr>
        <w:t>Francisco, Abi (Athletic Director)</w:t>
      </w:r>
    </w:p>
    <w:p w14:paraId="025D14E0" w14:textId="77777777" w:rsidR="00685DB4" w:rsidRPr="00685DB4" w:rsidRDefault="00685DB4" w:rsidP="00685DB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DB4">
        <w:rPr>
          <w:rFonts w:ascii="Times New Roman" w:hAnsi="Times New Roman" w:cs="Times New Roman"/>
          <w:sz w:val="24"/>
          <w:szCs w:val="24"/>
        </w:rPr>
        <w:t>Gulcher, Andrew (PT Faculty Rep)</w:t>
      </w:r>
    </w:p>
    <w:p w14:paraId="4266769D" w14:textId="77777777" w:rsidR="00685DB4" w:rsidRPr="00685DB4" w:rsidRDefault="00685DB4" w:rsidP="00685DB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DB4">
        <w:rPr>
          <w:rFonts w:ascii="Times New Roman" w:hAnsi="Times New Roman" w:cs="Times New Roman"/>
          <w:sz w:val="24"/>
          <w:szCs w:val="24"/>
        </w:rPr>
        <w:t>Hazell, Tom (AFT Rep)</w:t>
      </w:r>
    </w:p>
    <w:p w14:paraId="3FA81C30" w14:textId="77777777" w:rsidR="00685DB4" w:rsidRPr="00685DB4" w:rsidRDefault="00685DB4" w:rsidP="00685DB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DB4">
        <w:rPr>
          <w:rFonts w:ascii="Times New Roman" w:hAnsi="Times New Roman" w:cs="Times New Roman"/>
          <w:sz w:val="24"/>
          <w:szCs w:val="24"/>
        </w:rPr>
        <w:t>Lim, Jae (Adapted PE Rep)</w:t>
      </w:r>
    </w:p>
    <w:p w14:paraId="0DB14F10" w14:textId="77777777" w:rsidR="00685DB4" w:rsidRPr="00685DB4" w:rsidRDefault="00685DB4" w:rsidP="00685DB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DB4">
        <w:rPr>
          <w:rFonts w:ascii="Times New Roman" w:hAnsi="Times New Roman" w:cs="Times New Roman"/>
          <w:sz w:val="24"/>
          <w:szCs w:val="24"/>
        </w:rPr>
        <w:t>Lindheim, Gifford (Athletics Rep)</w:t>
      </w:r>
    </w:p>
    <w:p w14:paraId="3E716373" w14:textId="577A663E" w:rsidR="00685DB4" w:rsidRPr="00685DB4" w:rsidRDefault="00685DB4" w:rsidP="00685DB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DB4">
        <w:rPr>
          <w:rFonts w:ascii="Times New Roman" w:hAnsi="Times New Roman" w:cs="Times New Roman"/>
          <w:sz w:val="24"/>
          <w:szCs w:val="24"/>
        </w:rPr>
        <w:t xml:space="preserve">Roman, Danielle (Kinesiology Rep) </w:t>
      </w:r>
    </w:p>
    <w:p w14:paraId="1B400808" w14:textId="2297EBF1" w:rsidR="00685DB4" w:rsidRDefault="00685DB4" w:rsidP="00685DB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  <w:sectPr w:rsidR="00685DB4" w:rsidSect="00685DB4">
          <w:type w:val="continuous"/>
          <w:pgSz w:w="12240" w:h="15840"/>
          <w:pgMar w:top="720" w:right="720" w:bottom="720" w:left="720" w:header="2016" w:footer="288" w:gutter="0"/>
          <w:cols w:num="2" w:space="720"/>
          <w:docGrid w:linePitch="360"/>
        </w:sectPr>
      </w:pPr>
    </w:p>
    <w:p w14:paraId="0F25F325" w14:textId="3DED9940" w:rsidR="00685DB4" w:rsidRDefault="00685DB4" w:rsidP="00685DB4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6320EC1" w14:textId="77777777" w:rsidR="00685DB4" w:rsidRDefault="00685DB4" w:rsidP="00685DB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33E1442" w14:textId="376A17BA" w:rsidR="00685DB4" w:rsidRPr="00685DB4" w:rsidRDefault="00685DB4" w:rsidP="00685DB4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85DB4">
        <w:rPr>
          <w:rFonts w:ascii="Times New Roman" w:hAnsi="Times New Roman" w:cs="Times New Roman"/>
          <w:b/>
          <w:bCs/>
          <w:sz w:val="24"/>
          <w:szCs w:val="24"/>
        </w:rPr>
        <w:t>College/Division Updates</w:t>
      </w:r>
    </w:p>
    <w:p w14:paraId="5F9C06FC" w14:textId="2397A838" w:rsidR="00685DB4" w:rsidRPr="003A6DFC" w:rsidRDefault="00685DB4" w:rsidP="00685DB4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Facility Updates</w:t>
      </w:r>
    </w:p>
    <w:p w14:paraId="7FC4D7AC" w14:textId="77777777" w:rsidR="00685DB4" w:rsidRPr="003A6DFC" w:rsidRDefault="00685DB4" w:rsidP="00685DB4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Architectural firm selected for softball field design; awaiting board approval by the end of the month.</w:t>
      </w:r>
    </w:p>
    <w:p w14:paraId="3D92D16D" w14:textId="77777777" w:rsidR="00685DB4" w:rsidRPr="003A6DFC" w:rsidRDefault="00685DB4" w:rsidP="00685DB4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Fire Academy paperwork submitted to DSA; expecting fast turnaround.</w:t>
      </w:r>
    </w:p>
    <w:p w14:paraId="44792AD3" w14:textId="77777777" w:rsidR="00685DB4" w:rsidRPr="003A6DFC" w:rsidRDefault="00685DB4" w:rsidP="00685DB4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Fire Academy costs increased, possibly requiring the project to be scaled back.</w:t>
      </w:r>
    </w:p>
    <w:p w14:paraId="776CAD87" w14:textId="77777777" w:rsidR="00685DB4" w:rsidRPr="003A6DFC" w:rsidRDefault="00685DB4" w:rsidP="00685DB4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Facilities contacted regarding cleanliness issues in locker rooms and athletic facilities; plan to meet with lead staff and escalate if necessary.</w:t>
      </w:r>
    </w:p>
    <w:p w14:paraId="1F49FBD2" w14:textId="77777777" w:rsidR="00685DB4" w:rsidRPr="003A6DFC" w:rsidRDefault="00685DB4" w:rsidP="00685DB4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Emphasis on sharing facility updates widely through meetings and communications.</w:t>
      </w:r>
    </w:p>
    <w:p w14:paraId="744E70CA" w14:textId="77777777" w:rsidR="00685DB4" w:rsidRPr="003A6DFC" w:rsidRDefault="00685DB4" w:rsidP="00685DB4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Hiring Updates</w:t>
      </w:r>
    </w:p>
    <w:p w14:paraId="0049FCDB" w14:textId="77777777" w:rsidR="00685DB4" w:rsidRPr="003A6DFC" w:rsidRDefault="00685DB4" w:rsidP="00685DB4">
      <w:pPr>
        <w:pStyle w:val="ListParagraph"/>
        <w:numPr>
          <w:ilvl w:val="2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Prioritization voting results received:</w:t>
      </w:r>
    </w:p>
    <w:p w14:paraId="3176209F" w14:textId="77777777" w:rsidR="00685DB4" w:rsidRPr="003A6DFC" w:rsidRDefault="00685DB4" w:rsidP="00685DB4">
      <w:pPr>
        <w:pStyle w:val="ListParagraph"/>
        <w:numPr>
          <w:ilvl w:val="3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Adaptive PE #7 of 39 positions</w:t>
      </w:r>
    </w:p>
    <w:p w14:paraId="1BCE3D0C" w14:textId="77777777" w:rsidR="00685DB4" w:rsidRPr="003A6DFC" w:rsidRDefault="00685DB4" w:rsidP="00685DB4">
      <w:pPr>
        <w:pStyle w:val="ListParagraph"/>
        <w:numPr>
          <w:ilvl w:val="3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Kinesiology and athletics multiple rankings (#13, #24)</w:t>
      </w:r>
    </w:p>
    <w:p w14:paraId="5208A995" w14:textId="77777777" w:rsidR="00685DB4" w:rsidRPr="003A6DFC" w:rsidRDefault="00685DB4" w:rsidP="00685DB4">
      <w:pPr>
        <w:pStyle w:val="ListParagraph"/>
        <w:numPr>
          <w:ilvl w:val="3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Fire Technology #14</w:t>
      </w:r>
    </w:p>
    <w:p w14:paraId="315EAA1F" w14:textId="77777777" w:rsidR="00685DB4" w:rsidRPr="003A6DFC" w:rsidRDefault="00685DB4" w:rsidP="00685DB4">
      <w:pPr>
        <w:pStyle w:val="ListParagraph"/>
        <w:numPr>
          <w:ilvl w:val="3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Nursing did not apply this year, leaving an opportunity.</w:t>
      </w:r>
    </w:p>
    <w:p w14:paraId="17B13DCF" w14:textId="77777777" w:rsidR="00685DB4" w:rsidRPr="003A6DFC" w:rsidRDefault="00685DB4" w:rsidP="00685DB4">
      <w:pPr>
        <w:pStyle w:val="ListParagraph"/>
        <w:numPr>
          <w:ilvl w:val="2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Dr. Thames to decide faculty hiring plans by Thanksgiving.</w:t>
      </w:r>
    </w:p>
    <w:p w14:paraId="059CD9D0" w14:textId="77777777" w:rsidR="00685DB4" w:rsidRPr="003A6DFC" w:rsidRDefault="00685DB4" w:rsidP="00685DB4">
      <w:pPr>
        <w:pStyle w:val="ListParagraph"/>
        <w:numPr>
          <w:ilvl w:val="2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Advocacy ongoing for converting head coach positions to full-time faculty, using comparisons across single-college districts.</w:t>
      </w:r>
    </w:p>
    <w:p w14:paraId="6D5CA919" w14:textId="21AB0453" w:rsidR="00685DB4" w:rsidRPr="003A6DFC" w:rsidRDefault="00685DB4" w:rsidP="00685DB4">
      <w:pPr>
        <w:pStyle w:val="ListParagraph"/>
        <w:numPr>
          <w:ilvl w:val="2"/>
          <w:numId w:val="8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ew hires: Athletic trainer Justin </w:t>
      </w:r>
      <w:proofErr w:type="spellStart"/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Shi</w:t>
      </w:r>
      <w:r w:rsidR="00725825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el</w:t>
      </w:r>
      <w:proofErr w:type="spellEnd"/>
      <w:r w:rsidR="007258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M</w:t>
      </w: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en’s volleyball head coach Matthew Prosser.</w:t>
      </w:r>
    </w:p>
    <w:p w14:paraId="16D00830" w14:textId="77777777" w:rsidR="00685DB4" w:rsidRPr="003A6DFC" w:rsidRDefault="00685DB4" w:rsidP="00685DB4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Use of Facilities – Keys/Locks, Cleanliness, Storage</w:t>
      </w:r>
    </w:p>
    <w:p w14:paraId="45D6E6B0" w14:textId="77777777" w:rsidR="00685DB4" w:rsidRPr="003A6DFC" w:rsidRDefault="00685DB4" w:rsidP="00685DB4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hAnsi="Times New Roman" w:cs="Times New Roman"/>
          <w:sz w:val="24"/>
          <w:szCs w:val="24"/>
        </w:rPr>
        <w:t>Fire hoses to be provided temporarily for clearing the football field due to broken water cannons.</w:t>
      </w:r>
    </w:p>
    <w:p w14:paraId="605CD231" w14:textId="77777777" w:rsidR="00685DB4" w:rsidRPr="003A6DFC" w:rsidRDefault="00685DB4" w:rsidP="00685DB4">
      <w:pPr>
        <w:pStyle w:val="NormalWeb"/>
        <w:numPr>
          <w:ilvl w:val="0"/>
          <w:numId w:val="9"/>
        </w:numPr>
      </w:pPr>
      <w:r w:rsidRPr="003A6DFC">
        <w:lastRenderedPageBreak/>
        <w:t>Follow-up needed with administration regarding overall facilities cleanliness.</w:t>
      </w:r>
    </w:p>
    <w:p w14:paraId="63F87CFD" w14:textId="77777777" w:rsidR="00685DB4" w:rsidRPr="003A6DFC" w:rsidRDefault="00685DB4" w:rsidP="00685DB4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ull Time Faculty Prioritization </w:t>
      </w:r>
    </w:p>
    <w:p w14:paraId="4EDFD1EC" w14:textId="77777777" w:rsidR="00685DB4" w:rsidRPr="003A6DFC" w:rsidRDefault="00685DB4" w:rsidP="00685DB4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Faculty prioritization discussed in conjunction with hiring plans.</w:t>
      </w:r>
    </w:p>
    <w:p w14:paraId="7B8526AB" w14:textId="77777777" w:rsidR="00685DB4" w:rsidRPr="003A6DFC" w:rsidRDefault="00685DB4" w:rsidP="00685DB4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Emphasis on using program review documentation to support faculty requests.</w:t>
      </w:r>
    </w:p>
    <w:p w14:paraId="3E296974" w14:textId="439E0ECF" w:rsidR="00685DB4" w:rsidRPr="003A6DFC" w:rsidRDefault="00685DB4" w:rsidP="00685DB4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partment members </w:t>
      </w:r>
      <w:r w:rsidR="007258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e </w:t>
      </w: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encouraged to contribute to program reviews to support faculty needs.</w:t>
      </w:r>
    </w:p>
    <w:p w14:paraId="55BF6061" w14:textId="77777777" w:rsidR="00685DB4" w:rsidRPr="003A6DFC" w:rsidRDefault="00685DB4" w:rsidP="00685DB4">
      <w:pPr>
        <w:pStyle w:val="ListParagraph"/>
        <w:spacing w:after="0" w:line="360" w:lineRule="auto"/>
        <w:ind w:left="10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9E14FE4" w14:textId="77777777" w:rsidR="00685DB4" w:rsidRPr="003A6DFC" w:rsidRDefault="00685DB4" w:rsidP="00685DB4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urriculum News</w:t>
      </w: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Marvin C, Julie M, Jackie L)- </w:t>
      </w:r>
      <w:r w:rsidRPr="003A6DFC">
        <w:rPr>
          <w:rFonts w:ascii="Times New Roman" w:hAnsi="Times New Roman" w:cs="Times New Roman"/>
          <w:sz w:val="24"/>
          <w:szCs w:val="24"/>
        </w:rPr>
        <w:t>No specific curriculum updates noted in this meeting; ongoing coordination emphasized for program review input and advocacy.</w:t>
      </w:r>
    </w:p>
    <w:p w14:paraId="43C2B1D3" w14:textId="77777777" w:rsidR="00685DB4" w:rsidRPr="003A6DFC" w:rsidRDefault="00685DB4" w:rsidP="00685DB4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F2CB6E2" w14:textId="77777777" w:rsidR="00685DB4" w:rsidRPr="003A6DFC" w:rsidRDefault="00685DB4" w:rsidP="00685DB4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rea Reports and Announcements</w:t>
      </w:r>
    </w:p>
    <w:p w14:paraId="1170BDAB" w14:textId="77777777" w:rsidR="00685DB4" w:rsidRPr="003A6DFC" w:rsidRDefault="00685DB4" w:rsidP="00685DB4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ademic </w:t>
      </w:r>
      <w:proofErr w:type="gramStart"/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Senate(</w:t>
      </w:r>
      <w:proofErr w:type="gramEnd"/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ifford L)- </w:t>
      </w:r>
      <w:r w:rsidRPr="003A6DFC">
        <w:rPr>
          <w:rFonts w:ascii="Times New Roman" w:hAnsi="Times New Roman" w:cs="Times New Roman"/>
          <w:sz w:val="24"/>
          <w:szCs w:val="24"/>
        </w:rPr>
        <w:t>Working on class overlap language and policies for minimal class overlap attendance.</w:t>
      </w:r>
    </w:p>
    <w:p w14:paraId="2D28FA20" w14:textId="77777777" w:rsidR="00685DB4" w:rsidRPr="003A6DFC" w:rsidRDefault="00685DB4" w:rsidP="00685DB4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aptive PE (Jae L)- </w:t>
      </w:r>
      <w:r w:rsidRPr="003A6DFC">
        <w:rPr>
          <w:rFonts w:ascii="Times New Roman" w:hAnsi="Times New Roman" w:cs="Times New Roman"/>
          <w:sz w:val="24"/>
          <w:szCs w:val="24"/>
        </w:rPr>
        <w:t>Appreciated faculty support; no major updates.</w:t>
      </w:r>
    </w:p>
    <w:p w14:paraId="18106F86" w14:textId="77777777" w:rsidR="00685DB4" w:rsidRPr="003A6DFC" w:rsidRDefault="00685DB4" w:rsidP="00685DB4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ea Rep - </w:t>
      </w:r>
      <w:r w:rsidRPr="003A6DFC">
        <w:rPr>
          <w:rFonts w:ascii="Times New Roman" w:hAnsi="Times New Roman" w:cs="Times New Roman"/>
          <w:sz w:val="24"/>
          <w:szCs w:val="24"/>
        </w:rPr>
        <w:t>No updates provided</w:t>
      </w:r>
    </w:p>
    <w:p w14:paraId="49932F9C" w14:textId="77777777" w:rsidR="00685DB4" w:rsidRPr="003A6DFC" w:rsidRDefault="00685DB4" w:rsidP="00685DB4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O- </w:t>
      </w:r>
      <w:r w:rsidRPr="003A6DFC">
        <w:rPr>
          <w:rFonts w:ascii="Times New Roman" w:hAnsi="Times New Roman" w:cs="Times New Roman"/>
          <w:sz w:val="24"/>
          <w:szCs w:val="24"/>
        </w:rPr>
        <w:t>No updates provided</w:t>
      </w:r>
    </w:p>
    <w:p w14:paraId="2E965BE6" w14:textId="77777777" w:rsidR="00685DB4" w:rsidRPr="003A6DFC" w:rsidRDefault="00685DB4" w:rsidP="00685DB4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hletics (Abi F)- </w:t>
      </w:r>
      <w:r w:rsidRPr="003A6DFC">
        <w:rPr>
          <w:rFonts w:ascii="Times New Roman" w:hAnsi="Times New Roman" w:cs="Times New Roman"/>
          <w:sz w:val="24"/>
          <w:szCs w:val="24"/>
        </w:rPr>
        <w:t>Updates on hires, sports schedules, and team successes.</w:t>
      </w: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football team tied for first in the division.</w:t>
      </w:r>
    </w:p>
    <w:p w14:paraId="5950536E" w14:textId="1E01BE2A" w:rsidR="00685DB4" w:rsidRPr="003A6DFC" w:rsidRDefault="00685DB4" w:rsidP="00685DB4">
      <w:pPr>
        <w:pStyle w:val="ListParagraph"/>
        <w:numPr>
          <w:ilvl w:val="1"/>
          <w:numId w:val="6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hletic Training (Abi F) Justin </w:t>
      </w:r>
      <w:proofErr w:type="spellStart"/>
      <w:r w:rsidR="00725825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bookmarkStart w:id="0" w:name="_GoBack"/>
      <w:bookmarkEnd w:id="0"/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hibel</w:t>
      </w:r>
      <w:proofErr w:type="spellEnd"/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, new senior athletic trainer, starting this week.</w:t>
      </w:r>
    </w:p>
    <w:p w14:paraId="799D8ABC" w14:textId="77777777" w:rsidR="00685DB4" w:rsidRPr="003A6DFC" w:rsidRDefault="00685DB4" w:rsidP="00685DB4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assified (Randy H) - </w:t>
      </w:r>
      <w:r w:rsidRPr="003A6DFC">
        <w:rPr>
          <w:rFonts w:ascii="Times New Roman" w:hAnsi="Times New Roman" w:cs="Times New Roman"/>
          <w:sz w:val="24"/>
          <w:szCs w:val="24"/>
        </w:rPr>
        <w:t>Concern raised about broken water cannons; temporary solution provided with fire hoses.</w:t>
      </w:r>
    </w:p>
    <w:p w14:paraId="2BE03E17" w14:textId="77777777" w:rsidR="00685DB4" w:rsidRPr="003A6DFC" w:rsidRDefault="00685DB4" w:rsidP="00685DB4">
      <w:pPr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Counseling (Stephanie B)</w:t>
      </w:r>
    </w:p>
    <w:p w14:paraId="54BAD27E" w14:textId="77777777" w:rsidR="00685DB4" w:rsidRPr="003A6DFC" w:rsidRDefault="00685DB4" w:rsidP="00685DB4">
      <w:pPr>
        <w:numPr>
          <w:ilvl w:val="2"/>
          <w:numId w:val="11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Updates on scholar team nominations and academic awards.</w:t>
      </w:r>
    </w:p>
    <w:p w14:paraId="1E2A1952" w14:textId="77777777" w:rsidR="00685DB4" w:rsidRPr="003A6DFC" w:rsidRDefault="00685DB4" w:rsidP="00685DB4">
      <w:pPr>
        <w:numPr>
          <w:ilvl w:val="2"/>
          <w:numId w:val="11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Registration workshops planned due to earlier registration dates.</w:t>
      </w:r>
    </w:p>
    <w:p w14:paraId="501A27B2" w14:textId="77777777" w:rsidR="00685DB4" w:rsidRPr="003A6DFC" w:rsidRDefault="00685DB4" w:rsidP="00685DB4">
      <w:pPr>
        <w:numPr>
          <w:ilvl w:val="2"/>
          <w:numId w:val="11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Coaches encouraged to ensure student-athletes update academic plans.</w:t>
      </w:r>
    </w:p>
    <w:p w14:paraId="1671A764" w14:textId="77777777" w:rsidR="00685DB4" w:rsidRPr="003A6DFC" w:rsidRDefault="00685DB4" w:rsidP="00685DB4">
      <w:pPr>
        <w:numPr>
          <w:ilvl w:val="2"/>
          <w:numId w:val="11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>Possible reduction of General Studies degree; advocacy ongoing to preserve it.</w:t>
      </w:r>
    </w:p>
    <w:p w14:paraId="212F64FF" w14:textId="77777777" w:rsidR="00685DB4" w:rsidRPr="003A6DFC" w:rsidRDefault="00685DB4" w:rsidP="00685DB4">
      <w:pPr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inesiology (Danielle R) - </w:t>
      </w:r>
      <w:r w:rsidRPr="003A6DFC">
        <w:rPr>
          <w:rFonts w:ascii="Times New Roman" w:hAnsi="Times New Roman" w:cs="Times New Roman"/>
          <w:sz w:val="24"/>
          <w:szCs w:val="24"/>
        </w:rPr>
        <w:t>Continuing program reviews; requested help emailing part-time coaches about program review input.</w:t>
      </w:r>
    </w:p>
    <w:p w14:paraId="324250EC" w14:textId="77777777" w:rsidR="00685DB4" w:rsidRPr="003A6DFC" w:rsidRDefault="00685DB4" w:rsidP="00685DB4">
      <w:pPr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rt Time Faculty (Andrew G)- </w:t>
      </w:r>
      <w:r w:rsidRPr="003A6DFC">
        <w:rPr>
          <w:rFonts w:ascii="Times New Roman" w:hAnsi="Times New Roman" w:cs="Times New Roman"/>
          <w:sz w:val="24"/>
          <w:szCs w:val="24"/>
        </w:rPr>
        <w:t>No specific updates; open to questions.</w:t>
      </w:r>
    </w:p>
    <w:p w14:paraId="35272FBF" w14:textId="77777777" w:rsidR="00685DB4" w:rsidRPr="003A6DFC" w:rsidRDefault="00685DB4" w:rsidP="00685DB4">
      <w:pPr>
        <w:numPr>
          <w:ilvl w:val="1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ublic Safety - No representative present; Fire Academy and Police Academy progressing with some student losses.</w:t>
      </w:r>
    </w:p>
    <w:p w14:paraId="3B5F8D33" w14:textId="77777777" w:rsidR="00685DB4" w:rsidRPr="003A6DFC" w:rsidRDefault="00685DB4" w:rsidP="00685DB4">
      <w:pPr>
        <w:spacing w:after="0" w:line="360" w:lineRule="auto"/>
        <w:ind w:left="10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BB8BD0F" w14:textId="77777777" w:rsidR="00685DB4" w:rsidRPr="003A6DFC" w:rsidRDefault="00685DB4" w:rsidP="00685DB4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6DF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ext meeting</w:t>
      </w:r>
      <w:r w:rsidRPr="003A6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Thursday, November 20, 2025 @ 1400hrs </w:t>
      </w:r>
    </w:p>
    <w:p w14:paraId="0A1A695E" w14:textId="77777777" w:rsidR="000D6961" w:rsidRPr="007F758A" w:rsidRDefault="00725825" w:rsidP="00C1248F">
      <w:pPr>
        <w:spacing w:after="0" w:line="360" w:lineRule="auto"/>
      </w:pPr>
    </w:p>
    <w:sectPr w:rsidR="000D6961" w:rsidRPr="007F758A" w:rsidSect="00685DB4">
      <w:type w:val="continuous"/>
      <w:pgSz w:w="12240" w:h="15840"/>
      <w:pgMar w:top="720" w:right="720" w:bottom="720" w:left="720" w:header="201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BBADC" w14:textId="77777777" w:rsidR="002B5C3A" w:rsidRDefault="002B5C3A" w:rsidP="00EC75C0">
      <w:pPr>
        <w:spacing w:after="0" w:line="240" w:lineRule="auto"/>
      </w:pPr>
      <w:r>
        <w:separator/>
      </w:r>
    </w:p>
  </w:endnote>
  <w:endnote w:type="continuationSeparator" w:id="0">
    <w:p w14:paraId="2630A764" w14:textId="77777777" w:rsidR="002B5C3A" w:rsidRDefault="002B5C3A" w:rsidP="00EC7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D6059" w14:textId="77777777" w:rsidR="00C17546" w:rsidRDefault="00C175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DF147" w14:textId="77777777" w:rsidR="00EC75C0" w:rsidRPr="00C17546" w:rsidRDefault="007F758A">
    <w:pPr>
      <w:pStyle w:val="Footer"/>
      <w:rPr>
        <w:rFonts w:ascii="Times New Roman" w:hAnsi="Times New Roman" w:cs="Times New Roman"/>
        <w:b/>
        <w:color w:val="2E08B8"/>
        <w:sz w:val="20"/>
      </w:rPr>
    </w:pPr>
    <w:r w:rsidRPr="00C17546">
      <w:rPr>
        <w:rFonts w:ascii="Times New Roman" w:hAnsi="Times New Roman" w:cs="Times New Roman"/>
        <w:b/>
        <w:noProof/>
        <w:color w:val="2E08B8"/>
        <w:sz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19AF463" wp14:editId="0EA07212">
              <wp:simplePos x="0" y="0"/>
              <wp:positionH relativeFrom="margin">
                <wp:posOffset>-57150</wp:posOffset>
              </wp:positionH>
              <wp:positionV relativeFrom="paragraph">
                <wp:posOffset>-137795</wp:posOffset>
              </wp:positionV>
              <wp:extent cx="7067550" cy="9525"/>
              <wp:effectExtent l="0" t="0" r="19050" b="28575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67550" cy="9525"/>
                      </a:xfrm>
                      <a:prstGeom prst="line">
                        <a:avLst/>
                      </a:prstGeom>
                      <a:ln w="19050">
                        <a:solidFill>
                          <a:srgbClr val="2E08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115FBDA4" id="Straight Connector 2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.5pt,-10.85pt" to="552pt,-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" strokecolor="#2e08b8" strokeweight="1.5pt">
              <v:stroke joinstyle="miter"/>
              <w10:wrap anchorx="margin"/>
            </v:line>
          </w:pict>
        </mc:Fallback>
      </mc:AlternateContent>
    </w:r>
    <w:r w:rsidRPr="00C17546">
      <w:rPr>
        <w:rFonts w:ascii="Times New Roman" w:hAnsi="Times New Roman" w:cs="Times New Roman"/>
        <w:b/>
        <w:color w:val="2E08B8"/>
        <w:sz w:val="20"/>
      </w:rPr>
      <w:t>EL CAMINO COLLEGE</w:t>
    </w:r>
    <w:r w:rsidRPr="00C17546">
      <w:rPr>
        <w:rFonts w:ascii="Times New Roman" w:hAnsi="Times New Roman" w:cs="Times New Roman"/>
        <w:b/>
        <w:color w:val="2E08B8"/>
        <w:sz w:val="20"/>
      </w:rPr>
      <w:ptab w:relativeTo="margin" w:alignment="center" w:leader="none"/>
    </w:r>
    <w:r w:rsidRPr="00C17546">
      <w:rPr>
        <w:rFonts w:ascii="Times New Roman" w:hAnsi="Times New Roman" w:cs="Times New Roman"/>
        <w:b/>
        <w:color w:val="2E08B8"/>
        <w:sz w:val="20"/>
      </w:rPr>
      <w:t>16007 CRENSHAW BLVD TORRANCE, CA 90506</w:t>
    </w:r>
    <w:r w:rsidRPr="00C17546">
      <w:rPr>
        <w:rFonts w:ascii="Times New Roman" w:hAnsi="Times New Roman" w:cs="Times New Roman"/>
        <w:b/>
        <w:color w:val="2E08B8"/>
        <w:sz w:val="20"/>
      </w:rPr>
      <w:ptab w:relativeTo="margin" w:alignment="right" w:leader="none"/>
    </w:r>
    <w:r w:rsidRPr="00C17546">
      <w:rPr>
        <w:rFonts w:ascii="Times New Roman" w:hAnsi="Times New Roman" w:cs="Times New Roman"/>
        <w:b/>
        <w:color w:val="2E08B8"/>
        <w:sz w:val="20"/>
      </w:rPr>
      <w:t>(310) 594- 539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1E197" w14:textId="77777777" w:rsidR="00C17546" w:rsidRDefault="00C175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F4B30" w14:textId="77777777" w:rsidR="002B5C3A" w:rsidRDefault="002B5C3A" w:rsidP="00EC75C0">
      <w:pPr>
        <w:spacing w:after="0" w:line="240" w:lineRule="auto"/>
      </w:pPr>
      <w:r>
        <w:separator/>
      </w:r>
    </w:p>
  </w:footnote>
  <w:footnote w:type="continuationSeparator" w:id="0">
    <w:p w14:paraId="1C11C489" w14:textId="77777777" w:rsidR="002B5C3A" w:rsidRDefault="002B5C3A" w:rsidP="00EC75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20BF5" w14:textId="77777777" w:rsidR="00C17546" w:rsidRDefault="00C175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9CB5D" w14:textId="77777777" w:rsidR="007F758A" w:rsidRDefault="007F758A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BFAD7C" wp14:editId="639F67F8">
          <wp:simplePos x="0" y="0"/>
          <wp:positionH relativeFrom="margin">
            <wp:align>center</wp:align>
          </wp:positionH>
          <wp:positionV relativeFrom="paragraph">
            <wp:posOffset>-1076325</wp:posOffset>
          </wp:positionV>
          <wp:extent cx="1336919" cy="1360170"/>
          <wp:effectExtent l="0" t="0" r="0" b="0"/>
          <wp:wrapNone/>
          <wp:docPr id="1" name="Picture 1" descr="Faculty Resources: 1. History of El Camino College &amp; Compton Center | El  Camino College | Torrance, 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aculty Resources: 1. History of El Camino College &amp; Compton Center | El  Camino College | Torrance, C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6919" cy="1360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41B9B48" w14:textId="77777777" w:rsidR="007F758A" w:rsidRDefault="007F75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3E1183" w14:textId="77777777" w:rsidR="00C17546" w:rsidRDefault="00C175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54896"/>
    <w:multiLevelType w:val="hybridMultilevel"/>
    <w:tmpl w:val="2F2AC51A"/>
    <w:lvl w:ilvl="0" w:tplc="B00A08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0FEDB9C">
      <w:start w:val="2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70A6F"/>
    <w:multiLevelType w:val="hybridMultilevel"/>
    <w:tmpl w:val="CD32AF88"/>
    <w:lvl w:ilvl="0" w:tplc="6AE8BC34">
      <w:start w:val="5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03D85"/>
    <w:multiLevelType w:val="hybridMultilevel"/>
    <w:tmpl w:val="CAC6B4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DDF0E62"/>
    <w:multiLevelType w:val="hybridMultilevel"/>
    <w:tmpl w:val="0F5CB78A"/>
    <w:lvl w:ilvl="0" w:tplc="B00A08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54599"/>
    <w:multiLevelType w:val="hybridMultilevel"/>
    <w:tmpl w:val="747C5278"/>
    <w:lvl w:ilvl="0" w:tplc="0128B37E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DBB79C7"/>
    <w:multiLevelType w:val="multilevel"/>
    <w:tmpl w:val="303CCDF0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292698"/>
    <w:multiLevelType w:val="hybridMultilevel"/>
    <w:tmpl w:val="BAD4CD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8D31B99"/>
    <w:multiLevelType w:val="multilevel"/>
    <w:tmpl w:val="DF566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D97F8B"/>
    <w:multiLevelType w:val="hybridMultilevel"/>
    <w:tmpl w:val="ACFCF1D8"/>
    <w:lvl w:ilvl="0" w:tplc="614C38AC">
      <w:start w:val="5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5EA04AA"/>
    <w:multiLevelType w:val="multilevel"/>
    <w:tmpl w:val="271E2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1210D1"/>
    <w:multiLevelType w:val="hybridMultilevel"/>
    <w:tmpl w:val="C5D61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3247DE"/>
    <w:multiLevelType w:val="hybridMultilevel"/>
    <w:tmpl w:val="AF9C6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2761D7"/>
    <w:multiLevelType w:val="hybridMultilevel"/>
    <w:tmpl w:val="84C4D9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87857B2"/>
    <w:multiLevelType w:val="hybridMultilevel"/>
    <w:tmpl w:val="942E0F8C"/>
    <w:lvl w:ilvl="0" w:tplc="0128B37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8"/>
  </w:num>
  <w:num w:numId="5">
    <w:abstractNumId w:val="1"/>
  </w:num>
  <w:num w:numId="6">
    <w:abstractNumId w:val="0"/>
  </w:num>
  <w:num w:numId="7">
    <w:abstractNumId w:val="12"/>
  </w:num>
  <w:num w:numId="8">
    <w:abstractNumId w:val="10"/>
  </w:num>
  <w:num w:numId="9">
    <w:abstractNumId w:val="6"/>
  </w:num>
  <w:num w:numId="10">
    <w:abstractNumId w:val="2"/>
  </w:num>
  <w:num w:numId="11">
    <w:abstractNumId w:val="3"/>
  </w:num>
  <w:num w:numId="12">
    <w:abstractNumId w:val="13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jAwNTAxMDSwMDFX0lEKTi0uzszPAykwMqgFACLaOCwtAAAA"/>
  </w:docVars>
  <w:rsids>
    <w:rsidRoot w:val="00EC75C0"/>
    <w:rsid w:val="00007970"/>
    <w:rsid w:val="00011E88"/>
    <w:rsid w:val="00016209"/>
    <w:rsid w:val="00017596"/>
    <w:rsid w:val="00021E6C"/>
    <w:rsid w:val="00036CD7"/>
    <w:rsid w:val="000434D0"/>
    <w:rsid w:val="00043AF8"/>
    <w:rsid w:val="00047099"/>
    <w:rsid w:val="000514AE"/>
    <w:rsid w:val="00062D68"/>
    <w:rsid w:val="00064DB8"/>
    <w:rsid w:val="00066A1A"/>
    <w:rsid w:val="00081F3E"/>
    <w:rsid w:val="00084039"/>
    <w:rsid w:val="00084B1B"/>
    <w:rsid w:val="00095040"/>
    <w:rsid w:val="000A29AE"/>
    <w:rsid w:val="000A397A"/>
    <w:rsid w:val="000A3AD5"/>
    <w:rsid w:val="000A52EB"/>
    <w:rsid w:val="000A771B"/>
    <w:rsid w:val="000C330D"/>
    <w:rsid w:val="000C3355"/>
    <w:rsid w:val="000C4AFF"/>
    <w:rsid w:val="000D305C"/>
    <w:rsid w:val="000D4F2F"/>
    <w:rsid w:val="000E2577"/>
    <w:rsid w:val="000E3856"/>
    <w:rsid w:val="000E6940"/>
    <w:rsid w:val="000E6CAD"/>
    <w:rsid w:val="000E72B1"/>
    <w:rsid w:val="0010057F"/>
    <w:rsid w:val="0010590D"/>
    <w:rsid w:val="0010657D"/>
    <w:rsid w:val="00123FF8"/>
    <w:rsid w:val="00127727"/>
    <w:rsid w:val="00147BE9"/>
    <w:rsid w:val="001540C4"/>
    <w:rsid w:val="001646A2"/>
    <w:rsid w:val="00164936"/>
    <w:rsid w:val="0017779B"/>
    <w:rsid w:val="0018276C"/>
    <w:rsid w:val="00183ACA"/>
    <w:rsid w:val="00187E6A"/>
    <w:rsid w:val="001951CB"/>
    <w:rsid w:val="001A3F30"/>
    <w:rsid w:val="001A49DF"/>
    <w:rsid w:val="001D3040"/>
    <w:rsid w:val="001E0074"/>
    <w:rsid w:val="001E04B8"/>
    <w:rsid w:val="001F2B11"/>
    <w:rsid w:val="001F45F1"/>
    <w:rsid w:val="002025F3"/>
    <w:rsid w:val="00213579"/>
    <w:rsid w:val="002142C2"/>
    <w:rsid w:val="002150A8"/>
    <w:rsid w:val="002220A9"/>
    <w:rsid w:val="00243A1F"/>
    <w:rsid w:val="00245A2B"/>
    <w:rsid w:val="00246F28"/>
    <w:rsid w:val="00252F14"/>
    <w:rsid w:val="00253338"/>
    <w:rsid w:val="0025627E"/>
    <w:rsid w:val="0027297B"/>
    <w:rsid w:val="002851F7"/>
    <w:rsid w:val="002A5490"/>
    <w:rsid w:val="002A6C44"/>
    <w:rsid w:val="002A6E3C"/>
    <w:rsid w:val="002B0025"/>
    <w:rsid w:val="002B5C3A"/>
    <w:rsid w:val="002F2EB8"/>
    <w:rsid w:val="002F4278"/>
    <w:rsid w:val="00303116"/>
    <w:rsid w:val="0030447F"/>
    <w:rsid w:val="0031219D"/>
    <w:rsid w:val="003128B7"/>
    <w:rsid w:val="00325660"/>
    <w:rsid w:val="00331657"/>
    <w:rsid w:val="00331FFD"/>
    <w:rsid w:val="00342BFB"/>
    <w:rsid w:val="00346ED4"/>
    <w:rsid w:val="003625F2"/>
    <w:rsid w:val="00371DF9"/>
    <w:rsid w:val="00392A3F"/>
    <w:rsid w:val="00392CA4"/>
    <w:rsid w:val="003C133A"/>
    <w:rsid w:val="003D7A45"/>
    <w:rsid w:val="003F0462"/>
    <w:rsid w:val="00401453"/>
    <w:rsid w:val="00403DFE"/>
    <w:rsid w:val="00405EB5"/>
    <w:rsid w:val="00406606"/>
    <w:rsid w:val="00415390"/>
    <w:rsid w:val="00432B0C"/>
    <w:rsid w:val="0044009A"/>
    <w:rsid w:val="0044613A"/>
    <w:rsid w:val="00451184"/>
    <w:rsid w:val="00456A76"/>
    <w:rsid w:val="004766DA"/>
    <w:rsid w:val="004778E5"/>
    <w:rsid w:val="00484C31"/>
    <w:rsid w:val="00487047"/>
    <w:rsid w:val="0049592A"/>
    <w:rsid w:val="004A3FD8"/>
    <w:rsid w:val="004B1CCA"/>
    <w:rsid w:val="004B35A2"/>
    <w:rsid w:val="004B3A07"/>
    <w:rsid w:val="004C489B"/>
    <w:rsid w:val="004D060A"/>
    <w:rsid w:val="004D4EC3"/>
    <w:rsid w:val="004E3F01"/>
    <w:rsid w:val="004E4817"/>
    <w:rsid w:val="00512CC0"/>
    <w:rsid w:val="00513DE6"/>
    <w:rsid w:val="0051588D"/>
    <w:rsid w:val="00530466"/>
    <w:rsid w:val="00553D81"/>
    <w:rsid w:val="00557014"/>
    <w:rsid w:val="00561476"/>
    <w:rsid w:val="00567273"/>
    <w:rsid w:val="005725D4"/>
    <w:rsid w:val="005777FF"/>
    <w:rsid w:val="00577CB1"/>
    <w:rsid w:val="00597DDB"/>
    <w:rsid w:val="005B4A06"/>
    <w:rsid w:val="005C1F91"/>
    <w:rsid w:val="005D0C0A"/>
    <w:rsid w:val="005D6C9D"/>
    <w:rsid w:val="005E21F4"/>
    <w:rsid w:val="005E4EF6"/>
    <w:rsid w:val="005E600D"/>
    <w:rsid w:val="005E6914"/>
    <w:rsid w:val="005E7B9C"/>
    <w:rsid w:val="006145E5"/>
    <w:rsid w:val="00622ABB"/>
    <w:rsid w:val="0063617A"/>
    <w:rsid w:val="00642D2F"/>
    <w:rsid w:val="00645061"/>
    <w:rsid w:val="00666729"/>
    <w:rsid w:val="00676BD4"/>
    <w:rsid w:val="00684FC5"/>
    <w:rsid w:val="00685DB4"/>
    <w:rsid w:val="00695DC4"/>
    <w:rsid w:val="006A7BDE"/>
    <w:rsid w:val="006C5261"/>
    <w:rsid w:val="006D596D"/>
    <w:rsid w:val="006D7230"/>
    <w:rsid w:val="006D7C68"/>
    <w:rsid w:val="006E3F8D"/>
    <w:rsid w:val="006F06EB"/>
    <w:rsid w:val="00700300"/>
    <w:rsid w:val="00704671"/>
    <w:rsid w:val="007059FE"/>
    <w:rsid w:val="007062C2"/>
    <w:rsid w:val="00707ECB"/>
    <w:rsid w:val="0072580C"/>
    <w:rsid w:val="00725825"/>
    <w:rsid w:val="00726801"/>
    <w:rsid w:val="00734946"/>
    <w:rsid w:val="007351ED"/>
    <w:rsid w:val="00736886"/>
    <w:rsid w:val="00740BF1"/>
    <w:rsid w:val="00743004"/>
    <w:rsid w:val="00751E49"/>
    <w:rsid w:val="007617B3"/>
    <w:rsid w:val="00761923"/>
    <w:rsid w:val="0076703A"/>
    <w:rsid w:val="00773550"/>
    <w:rsid w:val="00775D5A"/>
    <w:rsid w:val="0077755C"/>
    <w:rsid w:val="0077758E"/>
    <w:rsid w:val="0078357E"/>
    <w:rsid w:val="00784572"/>
    <w:rsid w:val="007A7781"/>
    <w:rsid w:val="007C0EAF"/>
    <w:rsid w:val="007D13AA"/>
    <w:rsid w:val="007F3FA9"/>
    <w:rsid w:val="007F66AD"/>
    <w:rsid w:val="007F758A"/>
    <w:rsid w:val="008039BA"/>
    <w:rsid w:val="0081132E"/>
    <w:rsid w:val="008113C7"/>
    <w:rsid w:val="00814C8F"/>
    <w:rsid w:val="00824B45"/>
    <w:rsid w:val="00826633"/>
    <w:rsid w:val="0082665A"/>
    <w:rsid w:val="00826687"/>
    <w:rsid w:val="00833897"/>
    <w:rsid w:val="00851EFA"/>
    <w:rsid w:val="00855CEF"/>
    <w:rsid w:val="00855F41"/>
    <w:rsid w:val="00862D68"/>
    <w:rsid w:val="00863E69"/>
    <w:rsid w:val="00866B85"/>
    <w:rsid w:val="00873FD6"/>
    <w:rsid w:val="008836ED"/>
    <w:rsid w:val="00893DEE"/>
    <w:rsid w:val="0089678A"/>
    <w:rsid w:val="008A7E53"/>
    <w:rsid w:val="008B06EF"/>
    <w:rsid w:val="008B3D6A"/>
    <w:rsid w:val="008B5353"/>
    <w:rsid w:val="008D28D5"/>
    <w:rsid w:val="008D7277"/>
    <w:rsid w:val="008F0C72"/>
    <w:rsid w:val="008F5F10"/>
    <w:rsid w:val="00910E8C"/>
    <w:rsid w:val="00913C64"/>
    <w:rsid w:val="009164FD"/>
    <w:rsid w:val="00924110"/>
    <w:rsid w:val="00924541"/>
    <w:rsid w:val="009473FA"/>
    <w:rsid w:val="009528CF"/>
    <w:rsid w:val="00963613"/>
    <w:rsid w:val="00965662"/>
    <w:rsid w:val="009717F1"/>
    <w:rsid w:val="00985FDD"/>
    <w:rsid w:val="009916AB"/>
    <w:rsid w:val="00995353"/>
    <w:rsid w:val="009960FA"/>
    <w:rsid w:val="009A409B"/>
    <w:rsid w:val="009C01A8"/>
    <w:rsid w:val="009C6DA7"/>
    <w:rsid w:val="009D18EC"/>
    <w:rsid w:val="009D7915"/>
    <w:rsid w:val="009E1BB5"/>
    <w:rsid w:val="009E230D"/>
    <w:rsid w:val="009F272D"/>
    <w:rsid w:val="009F2E27"/>
    <w:rsid w:val="00A01E8D"/>
    <w:rsid w:val="00A1085F"/>
    <w:rsid w:val="00A128CC"/>
    <w:rsid w:val="00A21B4C"/>
    <w:rsid w:val="00A26E97"/>
    <w:rsid w:val="00A3374A"/>
    <w:rsid w:val="00A3581E"/>
    <w:rsid w:val="00A360B0"/>
    <w:rsid w:val="00A435E0"/>
    <w:rsid w:val="00A65561"/>
    <w:rsid w:val="00A65E1F"/>
    <w:rsid w:val="00A721B8"/>
    <w:rsid w:val="00A83930"/>
    <w:rsid w:val="00A94C89"/>
    <w:rsid w:val="00A972E5"/>
    <w:rsid w:val="00AA2DDB"/>
    <w:rsid w:val="00AA59DB"/>
    <w:rsid w:val="00AC1745"/>
    <w:rsid w:val="00AC44AC"/>
    <w:rsid w:val="00AC5372"/>
    <w:rsid w:val="00AC7422"/>
    <w:rsid w:val="00AD217B"/>
    <w:rsid w:val="00AD4755"/>
    <w:rsid w:val="00AF05D1"/>
    <w:rsid w:val="00AF2966"/>
    <w:rsid w:val="00B0112E"/>
    <w:rsid w:val="00B10D64"/>
    <w:rsid w:val="00B11A6B"/>
    <w:rsid w:val="00B1417C"/>
    <w:rsid w:val="00B23152"/>
    <w:rsid w:val="00B2341C"/>
    <w:rsid w:val="00B234C3"/>
    <w:rsid w:val="00B25762"/>
    <w:rsid w:val="00B30115"/>
    <w:rsid w:val="00B335B0"/>
    <w:rsid w:val="00B33DDD"/>
    <w:rsid w:val="00B5360F"/>
    <w:rsid w:val="00B544A7"/>
    <w:rsid w:val="00B63679"/>
    <w:rsid w:val="00B762B1"/>
    <w:rsid w:val="00B810AC"/>
    <w:rsid w:val="00B924CC"/>
    <w:rsid w:val="00B928AF"/>
    <w:rsid w:val="00B93849"/>
    <w:rsid w:val="00B93CF7"/>
    <w:rsid w:val="00BB436C"/>
    <w:rsid w:val="00BC377E"/>
    <w:rsid w:val="00BC5286"/>
    <w:rsid w:val="00BC6C06"/>
    <w:rsid w:val="00BD31CD"/>
    <w:rsid w:val="00BD6BCF"/>
    <w:rsid w:val="00BD78C8"/>
    <w:rsid w:val="00BE3CA4"/>
    <w:rsid w:val="00BF33F3"/>
    <w:rsid w:val="00C1029B"/>
    <w:rsid w:val="00C1248F"/>
    <w:rsid w:val="00C17546"/>
    <w:rsid w:val="00C2103E"/>
    <w:rsid w:val="00C343D0"/>
    <w:rsid w:val="00C53C0A"/>
    <w:rsid w:val="00C656A2"/>
    <w:rsid w:val="00C66CAF"/>
    <w:rsid w:val="00C66F5A"/>
    <w:rsid w:val="00C67606"/>
    <w:rsid w:val="00C754C7"/>
    <w:rsid w:val="00C77085"/>
    <w:rsid w:val="00C838D7"/>
    <w:rsid w:val="00C83AC0"/>
    <w:rsid w:val="00C928C6"/>
    <w:rsid w:val="00CA1B67"/>
    <w:rsid w:val="00CA681C"/>
    <w:rsid w:val="00CD63E2"/>
    <w:rsid w:val="00CE5AAA"/>
    <w:rsid w:val="00CF632A"/>
    <w:rsid w:val="00D06DB7"/>
    <w:rsid w:val="00D079DE"/>
    <w:rsid w:val="00D1213F"/>
    <w:rsid w:val="00D121AD"/>
    <w:rsid w:val="00D142FA"/>
    <w:rsid w:val="00D3581D"/>
    <w:rsid w:val="00D41E4F"/>
    <w:rsid w:val="00D449B9"/>
    <w:rsid w:val="00D450F8"/>
    <w:rsid w:val="00D56D7E"/>
    <w:rsid w:val="00D607F7"/>
    <w:rsid w:val="00D616E4"/>
    <w:rsid w:val="00D67442"/>
    <w:rsid w:val="00D71430"/>
    <w:rsid w:val="00D731EC"/>
    <w:rsid w:val="00D75EF0"/>
    <w:rsid w:val="00D771B7"/>
    <w:rsid w:val="00D83376"/>
    <w:rsid w:val="00DB678E"/>
    <w:rsid w:val="00DB76D4"/>
    <w:rsid w:val="00DC0A35"/>
    <w:rsid w:val="00DC6D18"/>
    <w:rsid w:val="00DD0F1B"/>
    <w:rsid w:val="00DD55FC"/>
    <w:rsid w:val="00DD7489"/>
    <w:rsid w:val="00DE38CA"/>
    <w:rsid w:val="00DF424C"/>
    <w:rsid w:val="00E076C9"/>
    <w:rsid w:val="00E1537F"/>
    <w:rsid w:val="00E16FCC"/>
    <w:rsid w:val="00E24C6E"/>
    <w:rsid w:val="00E3789C"/>
    <w:rsid w:val="00E41FA7"/>
    <w:rsid w:val="00E42C14"/>
    <w:rsid w:val="00E52BE7"/>
    <w:rsid w:val="00E53CB7"/>
    <w:rsid w:val="00E615E1"/>
    <w:rsid w:val="00E64417"/>
    <w:rsid w:val="00E72BCB"/>
    <w:rsid w:val="00E81949"/>
    <w:rsid w:val="00E84560"/>
    <w:rsid w:val="00E8466E"/>
    <w:rsid w:val="00E87893"/>
    <w:rsid w:val="00E9113D"/>
    <w:rsid w:val="00E974DF"/>
    <w:rsid w:val="00E97814"/>
    <w:rsid w:val="00EA55DA"/>
    <w:rsid w:val="00EA7944"/>
    <w:rsid w:val="00EB59F7"/>
    <w:rsid w:val="00EB77E7"/>
    <w:rsid w:val="00EC1F02"/>
    <w:rsid w:val="00EC3685"/>
    <w:rsid w:val="00EC6026"/>
    <w:rsid w:val="00EC624F"/>
    <w:rsid w:val="00EC6BA4"/>
    <w:rsid w:val="00EC75C0"/>
    <w:rsid w:val="00ED0E40"/>
    <w:rsid w:val="00EE185F"/>
    <w:rsid w:val="00EF489F"/>
    <w:rsid w:val="00F014E5"/>
    <w:rsid w:val="00F25F37"/>
    <w:rsid w:val="00F27399"/>
    <w:rsid w:val="00F2768B"/>
    <w:rsid w:val="00F35D1D"/>
    <w:rsid w:val="00F36944"/>
    <w:rsid w:val="00F376E6"/>
    <w:rsid w:val="00F736F8"/>
    <w:rsid w:val="00F76D6C"/>
    <w:rsid w:val="00F828E1"/>
    <w:rsid w:val="00F96494"/>
    <w:rsid w:val="00FA51A4"/>
    <w:rsid w:val="00FA540B"/>
    <w:rsid w:val="00FB27F5"/>
    <w:rsid w:val="00FD638D"/>
    <w:rsid w:val="00FE7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BAFB4E9"/>
  <w15:chartTrackingRefBased/>
  <w15:docId w15:val="{F5CAB6E7-E41B-4C82-A02E-E34AEF21C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C75C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C75C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EC7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75C0"/>
  </w:style>
  <w:style w:type="paragraph" w:styleId="Footer">
    <w:name w:val="footer"/>
    <w:basedOn w:val="Normal"/>
    <w:link w:val="FooterChar"/>
    <w:uiPriority w:val="99"/>
    <w:unhideWhenUsed/>
    <w:rsid w:val="00EC7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75C0"/>
  </w:style>
  <w:style w:type="character" w:styleId="Hyperlink">
    <w:name w:val="Hyperlink"/>
    <w:basedOn w:val="DefaultParagraphFont"/>
    <w:uiPriority w:val="99"/>
    <w:semiHidden/>
    <w:unhideWhenUsed/>
    <w:rsid w:val="00EC75C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E38C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85D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5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A437D91C8254BBB667D5F42ECA541" ma:contentTypeVersion="18" ma:contentTypeDescription="Create a new document." ma:contentTypeScope="" ma:versionID="9dcf3fd0364716c31019f14d5a60c2cb">
  <xsd:schema xmlns:xsd="http://www.w3.org/2001/XMLSchema" xmlns:xs="http://www.w3.org/2001/XMLSchema" xmlns:p="http://schemas.microsoft.com/office/2006/metadata/properties" xmlns:ns3="8a1af657-e291-4c5c-938e-0117dfd4c6c5" xmlns:ns4="9d3c40b1-396a-4bdf-ab2f-71e25ca18234" targetNamespace="http://schemas.microsoft.com/office/2006/metadata/properties" ma:root="true" ma:fieldsID="ae034ff7dedc8dc3d6c94a4f02dec4eb" ns3:_="" ns4:_="">
    <xsd:import namespace="8a1af657-e291-4c5c-938e-0117dfd4c6c5"/>
    <xsd:import namespace="9d3c40b1-396a-4bdf-ab2f-71e25ca182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1af657-e291-4c5c-938e-0117dfd4c6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c40b1-396a-4bdf-ab2f-71e25ca18234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a1af657-e291-4c5c-938e-0117dfd4c6c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32668-AF94-44BA-9F79-7D7C5EFB5F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1af657-e291-4c5c-938e-0117dfd4c6c5"/>
    <ds:schemaRef ds:uri="9d3c40b1-396a-4bdf-ab2f-71e25ca182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99EB0D-54EB-412B-BD0B-77A22036A0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8710FB-55A6-4033-A52D-880E70B34319}">
  <ds:schemaRefs>
    <ds:schemaRef ds:uri="8a1af657-e291-4c5c-938e-0117dfd4c6c5"/>
    <ds:schemaRef ds:uri="http://schemas.microsoft.com/office/2006/documentManagement/types"/>
    <ds:schemaRef ds:uri="http://purl.org/dc/dcmitype/"/>
    <ds:schemaRef ds:uri="http://purl.org/dc/elements/1.1/"/>
    <ds:schemaRef ds:uri="http://purl.org/dc/terms/"/>
    <ds:schemaRef ds:uri="9d3c40b1-396a-4bdf-ab2f-71e25ca18234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A507A1C-0A4A-4B72-ABF9-E94C0BFD4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68</Words>
  <Characters>2799</Characters>
  <Application>Microsoft Office Word</Application>
  <DocSecurity>0</DocSecurity>
  <Lines>7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z Jacklyn</dc:creator>
  <cp:keywords/>
  <dc:description/>
  <cp:lastModifiedBy>Lopez Jacklyn</cp:lastModifiedBy>
  <cp:revision>5</cp:revision>
  <dcterms:created xsi:type="dcterms:W3CDTF">2025-11-05T20:04:00Z</dcterms:created>
  <dcterms:modified xsi:type="dcterms:W3CDTF">2025-11-05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A437D91C8254BBB667D5F42ECA541</vt:lpwstr>
  </property>
  <property fmtid="{D5CDD505-2E9C-101B-9397-08002B2CF9AE}" pid="3" name="GrammarlyDocumentId">
    <vt:lpwstr>5a256471b1e11f7bf9274918175b02a7082d2bc86cca6f056eff870b8a08d13f</vt:lpwstr>
  </property>
</Properties>
</file>